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1364C" w14:textId="77777777" w:rsidR="0022150A" w:rsidRDefault="0022150A" w:rsidP="00376EDC">
      <w:pPr>
        <w:spacing w:after="0"/>
        <w:rPr>
          <w:rFonts w:ascii="Arial" w:hAnsi="Arial" w:cs="Arial"/>
          <w:color w:val="000000"/>
        </w:rPr>
      </w:pPr>
    </w:p>
    <w:p w14:paraId="084E764D" w14:textId="5E7DB1D0"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 xml:space="preserve">August </w:t>
      </w:r>
      <w:r>
        <w:rPr>
          <w:rFonts w:ascii="Arial" w:hAnsi="Arial" w:cs="Arial"/>
          <w:color w:val="000000"/>
          <w:sz w:val="24"/>
          <w:szCs w:val="24"/>
        </w:rPr>
        <w:t>22</w:t>
      </w:r>
      <w:r w:rsidRPr="00E771C8">
        <w:rPr>
          <w:rFonts w:ascii="Arial" w:hAnsi="Arial" w:cs="Arial"/>
          <w:color w:val="000000"/>
          <w:sz w:val="24"/>
          <w:szCs w:val="24"/>
        </w:rPr>
        <w:t>, 2023</w:t>
      </w:r>
    </w:p>
    <w:p w14:paraId="451D2590" w14:textId="77777777" w:rsidR="00E771C8" w:rsidRPr="00E771C8" w:rsidRDefault="00E771C8" w:rsidP="00E771C8">
      <w:pPr>
        <w:spacing w:after="0"/>
        <w:rPr>
          <w:rFonts w:ascii="Arial" w:hAnsi="Arial" w:cs="Arial"/>
          <w:color w:val="000000"/>
          <w:sz w:val="24"/>
          <w:szCs w:val="24"/>
        </w:rPr>
      </w:pPr>
    </w:p>
    <w:p w14:paraId="0A36EAFE" w14:textId="77777777" w:rsidR="00E771C8" w:rsidRPr="00E771C8" w:rsidRDefault="00E771C8" w:rsidP="00E771C8">
      <w:pPr>
        <w:spacing w:after="0"/>
        <w:rPr>
          <w:rFonts w:ascii="Arial" w:hAnsi="Arial" w:cs="Arial"/>
          <w:color w:val="000000"/>
          <w:sz w:val="24"/>
          <w:szCs w:val="24"/>
        </w:rPr>
      </w:pPr>
    </w:p>
    <w:p w14:paraId="77E1D867"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The Honorable Steven S. Cliff, Ph.D.</w:t>
      </w:r>
    </w:p>
    <w:p w14:paraId="2E37E839"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 xml:space="preserve">Executive Officer </w:t>
      </w:r>
    </w:p>
    <w:p w14:paraId="31D48F7A"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California Air Resources Board</w:t>
      </w:r>
    </w:p>
    <w:p w14:paraId="4290FAB6"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1001 I Street</w:t>
      </w:r>
    </w:p>
    <w:p w14:paraId="4EEEE538"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Sacramento, CA  95814</w:t>
      </w:r>
    </w:p>
    <w:p w14:paraId="3DDC6BA9"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ATTENTION:  Clerk’s Office</w:t>
      </w:r>
    </w:p>
    <w:p w14:paraId="4C1B15D3" w14:textId="77777777" w:rsidR="00E771C8" w:rsidRPr="00E771C8" w:rsidRDefault="00E771C8" w:rsidP="00E771C8">
      <w:pPr>
        <w:spacing w:after="0"/>
        <w:rPr>
          <w:rFonts w:ascii="Arial" w:hAnsi="Arial" w:cs="Arial"/>
          <w:color w:val="000000"/>
          <w:sz w:val="24"/>
          <w:szCs w:val="24"/>
        </w:rPr>
      </w:pPr>
    </w:p>
    <w:p w14:paraId="46211AEA"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RE:  PUBLIC HEARING REQUEST:  Proposed Amendments to the Heavy-Duty Engine and Vehicle Omnibus Regulation</w:t>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r w:rsidRPr="00E771C8">
        <w:rPr>
          <w:rFonts w:ascii="Arial" w:hAnsi="Arial" w:cs="Arial"/>
          <w:color w:val="000000"/>
          <w:sz w:val="24"/>
          <w:szCs w:val="24"/>
        </w:rPr>
        <w:tab/>
      </w:r>
    </w:p>
    <w:p w14:paraId="7F1265FC" w14:textId="77777777" w:rsidR="00E771C8" w:rsidRPr="00E771C8" w:rsidRDefault="00E771C8" w:rsidP="00E771C8">
      <w:pPr>
        <w:spacing w:after="0"/>
        <w:rPr>
          <w:rFonts w:ascii="Arial" w:hAnsi="Arial" w:cs="Arial"/>
          <w:color w:val="000000"/>
          <w:sz w:val="24"/>
          <w:szCs w:val="24"/>
        </w:rPr>
      </w:pPr>
    </w:p>
    <w:p w14:paraId="7FDF72B9"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Dear Dr. Cliff:</w:t>
      </w:r>
    </w:p>
    <w:p w14:paraId="3A411EEA" w14:textId="77777777" w:rsidR="00E771C8" w:rsidRPr="00E771C8" w:rsidRDefault="00E771C8" w:rsidP="00E771C8">
      <w:pPr>
        <w:spacing w:after="0"/>
        <w:rPr>
          <w:rFonts w:ascii="Arial" w:hAnsi="Arial" w:cs="Arial"/>
          <w:color w:val="000000"/>
          <w:sz w:val="24"/>
          <w:szCs w:val="24"/>
        </w:rPr>
      </w:pPr>
    </w:p>
    <w:p w14:paraId="6F4BCCA6" w14:textId="306BF1F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On behalf of the C</w:t>
      </w:r>
      <w:r>
        <w:rPr>
          <w:rFonts w:ascii="Arial" w:hAnsi="Arial" w:cs="Arial"/>
          <w:color w:val="000000"/>
          <w:sz w:val="24"/>
          <w:szCs w:val="24"/>
        </w:rPr>
        <w:t xml:space="preserve">oach USA and its subsidiary Megabus </w:t>
      </w:r>
      <w:r w:rsidRPr="00E771C8">
        <w:rPr>
          <w:rFonts w:ascii="Arial" w:hAnsi="Arial" w:cs="Arial"/>
          <w:color w:val="000000"/>
          <w:sz w:val="24"/>
          <w:szCs w:val="24"/>
        </w:rPr>
        <w:t xml:space="preserve">and pursuant to Section 11346.8 of the California Government Code, I write to request the California Air Resources Board (CARB or Board) hold a public hearing on its proposed amendments to the Heavy-Duty Engine and Vehicle Omnibus (Omnibus) regulation, per the Board’s notice posted on August 1, 2023.  We would seek the hearing to be scheduled prior to the close of the comment period or, alternatively, seek to have the comment period extended beyond September 18 to accommodate a public hearing. </w:t>
      </w:r>
    </w:p>
    <w:p w14:paraId="49F6EDBF" w14:textId="77777777" w:rsidR="00E771C8" w:rsidRPr="00E771C8" w:rsidRDefault="00E771C8" w:rsidP="00E771C8">
      <w:pPr>
        <w:spacing w:after="0"/>
        <w:rPr>
          <w:rFonts w:ascii="Arial" w:hAnsi="Arial" w:cs="Arial"/>
          <w:color w:val="000000"/>
          <w:sz w:val="24"/>
          <w:szCs w:val="24"/>
        </w:rPr>
      </w:pPr>
    </w:p>
    <w:p w14:paraId="210B9287" w14:textId="091EA9B7" w:rsidR="00E771C8" w:rsidRPr="00E771C8" w:rsidRDefault="00672A82" w:rsidP="00E771C8">
      <w:pPr>
        <w:spacing w:after="0"/>
        <w:rPr>
          <w:rFonts w:ascii="Arial" w:hAnsi="Arial" w:cs="Arial"/>
          <w:color w:val="000000"/>
          <w:sz w:val="24"/>
          <w:szCs w:val="24"/>
        </w:rPr>
      </w:pPr>
      <w:r>
        <w:rPr>
          <w:rFonts w:ascii="Arial" w:hAnsi="Arial" w:cs="Arial"/>
          <w:color w:val="000000"/>
          <w:sz w:val="24"/>
          <w:szCs w:val="24"/>
        </w:rPr>
        <w:t xml:space="preserve">Coach USA and Megabus provide transportation services </w:t>
      </w:r>
      <w:proofErr w:type="gramStart"/>
      <w:r>
        <w:rPr>
          <w:rFonts w:ascii="Arial" w:hAnsi="Arial" w:cs="Arial"/>
          <w:color w:val="000000"/>
          <w:sz w:val="24"/>
          <w:szCs w:val="24"/>
        </w:rPr>
        <w:t>both</w:t>
      </w:r>
      <w:proofErr w:type="gramEnd"/>
      <w:r>
        <w:rPr>
          <w:rFonts w:ascii="Arial" w:hAnsi="Arial" w:cs="Arial"/>
          <w:color w:val="000000"/>
          <w:sz w:val="24"/>
          <w:szCs w:val="24"/>
        </w:rPr>
        <w:t xml:space="preserve"> commuter and </w:t>
      </w:r>
      <w:r w:rsidR="009B0732">
        <w:rPr>
          <w:rFonts w:ascii="Arial" w:hAnsi="Arial" w:cs="Arial"/>
          <w:color w:val="000000"/>
          <w:sz w:val="24"/>
          <w:szCs w:val="24"/>
        </w:rPr>
        <w:t xml:space="preserve">commercial throughout the </w:t>
      </w:r>
      <w:r w:rsidR="00E771C8" w:rsidRPr="00E771C8">
        <w:rPr>
          <w:rFonts w:ascii="Arial" w:hAnsi="Arial" w:cs="Arial"/>
          <w:color w:val="000000"/>
          <w:sz w:val="24"/>
          <w:szCs w:val="24"/>
        </w:rPr>
        <w:t xml:space="preserve">State of.  </w:t>
      </w:r>
    </w:p>
    <w:p w14:paraId="54010C39" w14:textId="77777777" w:rsidR="00E771C8" w:rsidRPr="00E771C8" w:rsidRDefault="00E771C8" w:rsidP="00E771C8">
      <w:pPr>
        <w:spacing w:after="0"/>
        <w:rPr>
          <w:rFonts w:ascii="Arial" w:hAnsi="Arial" w:cs="Arial"/>
          <w:color w:val="000000"/>
          <w:sz w:val="24"/>
          <w:szCs w:val="24"/>
        </w:rPr>
      </w:pPr>
    </w:p>
    <w:p w14:paraId="473ED5FA" w14:textId="33129334" w:rsidR="00E771C8" w:rsidRPr="00E771C8" w:rsidRDefault="00BF247F" w:rsidP="00E771C8">
      <w:pPr>
        <w:spacing w:after="0"/>
        <w:rPr>
          <w:rFonts w:ascii="Arial" w:hAnsi="Arial" w:cs="Arial"/>
          <w:color w:val="000000"/>
          <w:sz w:val="24"/>
          <w:szCs w:val="24"/>
        </w:rPr>
      </w:pPr>
      <w:r>
        <w:rPr>
          <w:rFonts w:ascii="Arial" w:hAnsi="Arial" w:cs="Arial"/>
          <w:color w:val="000000"/>
          <w:sz w:val="24"/>
          <w:szCs w:val="24"/>
        </w:rPr>
        <w:t>As do other private bus operators in California Coach USA and Megabus</w:t>
      </w:r>
      <w:r w:rsidR="00E771C8" w:rsidRPr="00E771C8">
        <w:rPr>
          <w:rFonts w:ascii="Arial" w:hAnsi="Arial" w:cs="Arial"/>
          <w:color w:val="000000"/>
          <w:sz w:val="24"/>
          <w:szCs w:val="24"/>
        </w:rPr>
        <w:t xml:space="preserve"> have a vital interest in CARB’s proposed action to amend the Omnibus regulation, and believe it is important for the Board to hold a public hearing on this matter to fully assess both the proposed amendments and their impact, as well as the steps leading to the development of these amendments.  </w:t>
      </w:r>
    </w:p>
    <w:p w14:paraId="50A3A78B" w14:textId="77777777" w:rsidR="00E771C8" w:rsidRPr="00E771C8" w:rsidRDefault="00E771C8" w:rsidP="00E771C8">
      <w:pPr>
        <w:spacing w:after="0"/>
        <w:rPr>
          <w:rFonts w:ascii="Arial" w:hAnsi="Arial" w:cs="Arial"/>
          <w:color w:val="000000"/>
          <w:sz w:val="24"/>
          <w:szCs w:val="24"/>
        </w:rPr>
      </w:pPr>
    </w:p>
    <w:p w14:paraId="315F6387" w14:textId="1C96637B"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The Board’s action appears to be predicated solely on heavy-duty truck engine manufacturer product plans</w:t>
      </w:r>
      <w:r w:rsidR="00B42D44">
        <w:rPr>
          <w:rFonts w:ascii="Arial" w:hAnsi="Arial" w:cs="Arial"/>
          <w:color w:val="000000"/>
          <w:sz w:val="24"/>
          <w:szCs w:val="24"/>
        </w:rPr>
        <w:t>;</w:t>
      </w:r>
      <w:r w:rsidRPr="00E771C8">
        <w:rPr>
          <w:rFonts w:ascii="Arial" w:hAnsi="Arial" w:cs="Arial"/>
          <w:color w:val="000000"/>
          <w:sz w:val="24"/>
          <w:szCs w:val="24"/>
        </w:rPr>
        <w:t xml:space="preserve"> we believe it important for the Board to provide for the exchange of additional information from the end users of these engines, in a public forum.  </w:t>
      </w:r>
    </w:p>
    <w:p w14:paraId="3379F854" w14:textId="77777777" w:rsidR="00E771C8" w:rsidRPr="00E771C8" w:rsidRDefault="00E771C8" w:rsidP="00E771C8">
      <w:pPr>
        <w:spacing w:after="0"/>
        <w:rPr>
          <w:rFonts w:ascii="Arial" w:hAnsi="Arial" w:cs="Arial"/>
          <w:color w:val="000000"/>
          <w:sz w:val="24"/>
          <w:szCs w:val="24"/>
        </w:rPr>
      </w:pPr>
    </w:p>
    <w:p w14:paraId="69387086" w14:textId="1AD01BD9"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lastRenderedPageBreak/>
        <w:t xml:space="preserve">Further, a public hearing is warranted to ensure the Board and heavy-duty vehicle operators, such as </w:t>
      </w:r>
      <w:r w:rsidR="00B42D44">
        <w:rPr>
          <w:rFonts w:ascii="Arial" w:hAnsi="Arial" w:cs="Arial"/>
          <w:color w:val="000000"/>
          <w:sz w:val="24"/>
          <w:szCs w:val="24"/>
        </w:rPr>
        <w:t xml:space="preserve">Coach USA, Megabus and </w:t>
      </w:r>
      <w:r w:rsidRPr="00E771C8">
        <w:rPr>
          <w:rFonts w:ascii="Arial" w:hAnsi="Arial" w:cs="Arial"/>
          <w:color w:val="000000"/>
          <w:sz w:val="24"/>
          <w:szCs w:val="24"/>
        </w:rPr>
        <w:t xml:space="preserve">the bus and motorcoach industry, along with the public, fully understand the impact of the proposed amendments on the end users of heavy-duty engines, and in turn the impact on the state’s transportation network and emissions goals.    </w:t>
      </w:r>
    </w:p>
    <w:p w14:paraId="3541C5DB" w14:textId="77777777" w:rsidR="00E771C8" w:rsidRPr="00E771C8" w:rsidRDefault="00E771C8" w:rsidP="00E771C8">
      <w:pPr>
        <w:spacing w:after="0"/>
        <w:rPr>
          <w:rFonts w:ascii="Arial" w:hAnsi="Arial" w:cs="Arial"/>
          <w:color w:val="000000"/>
          <w:sz w:val="24"/>
          <w:szCs w:val="24"/>
        </w:rPr>
      </w:pPr>
    </w:p>
    <w:p w14:paraId="37504218" w14:textId="0F587FA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 xml:space="preserve">For these reasons, </w:t>
      </w:r>
      <w:r w:rsidR="007C04DD">
        <w:rPr>
          <w:rFonts w:ascii="Arial" w:hAnsi="Arial" w:cs="Arial"/>
          <w:color w:val="000000"/>
          <w:sz w:val="24"/>
          <w:szCs w:val="24"/>
        </w:rPr>
        <w:t xml:space="preserve">Coach USA and Megabus </w:t>
      </w:r>
      <w:r w:rsidRPr="00E771C8">
        <w:rPr>
          <w:rFonts w:ascii="Arial" w:hAnsi="Arial" w:cs="Arial"/>
          <w:color w:val="000000"/>
          <w:sz w:val="24"/>
          <w:szCs w:val="24"/>
        </w:rPr>
        <w:t xml:space="preserve">requests the Board to schedule a public hearing before moving forward with the proposed amendments to the Omnibus regulation.  I may be reached at </w:t>
      </w:r>
      <w:r w:rsidR="007C04DD">
        <w:rPr>
          <w:rFonts w:ascii="Arial" w:hAnsi="Arial" w:cs="Arial"/>
          <w:color w:val="000000"/>
          <w:sz w:val="24"/>
          <w:szCs w:val="24"/>
        </w:rPr>
        <w:t>201</w:t>
      </w:r>
      <w:r w:rsidRPr="00E771C8">
        <w:rPr>
          <w:rFonts w:ascii="Arial" w:hAnsi="Arial" w:cs="Arial"/>
          <w:color w:val="000000"/>
          <w:sz w:val="24"/>
          <w:szCs w:val="24"/>
        </w:rPr>
        <w:t>-</w:t>
      </w:r>
      <w:r w:rsidR="007C04DD">
        <w:rPr>
          <w:rFonts w:ascii="Arial" w:hAnsi="Arial" w:cs="Arial"/>
          <w:color w:val="000000"/>
          <w:sz w:val="24"/>
          <w:szCs w:val="24"/>
        </w:rPr>
        <w:t>225-7585</w:t>
      </w:r>
      <w:r w:rsidRPr="00E771C8">
        <w:rPr>
          <w:rFonts w:ascii="Arial" w:hAnsi="Arial" w:cs="Arial"/>
          <w:color w:val="000000"/>
          <w:sz w:val="24"/>
          <w:szCs w:val="24"/>
        </w:rPr>
        <w:t xml:space="preserve"> or </w:t>
      </w:r>
      <w:r w:rsidR="007C04DD">
        <w:rPr>
          <w:rFonts w:ascii="Arial" w:hAnsi="Arial" w:cs="Arial"/>
          <w:color w:val="000000"/>
          <w:sz w:val="24"/>
          <w:szCs w:val="24"/>
        </w:rPr>
        <w:t>Dan.Rodriguez@coachusa</w:t>
      </w:r>
      <w:r w:rsidRPr="00E771C8">
        <w:rPr>
          <w:rFonts w:ascii="Arial" w:hAnsi="Arial" w:cs="Arial"/>
          <w:color w:val="000000"/>
          <w:sz w:val="24"/>
          <w:szCs w:val="24"/>
        </w:rPr>
        <w:t xml:space="preserve">.com, for any questions concerning this request. </w:t>
      </w:r>
    </w:p>
    <w:p w14:paraId="1D045CE6" w14:textId="77777777" w:rsidR="00E771C8" w:rsidRPr="00E771C8" w:rsidRDefault="00E771C8" w:rsidP="00E771C8">
      <w:pPr>
        <w:spacing w:after="0"/>
        <w:rPr>
          <w:rFonts w:ascii="Arial" w:hAnsi="Arial" w:cs="Arial"/>
          <w:color w:val="000000"/>
          <w:sz w:val="24"/>
          <w:szCs w:val="24"/>
        </w:rPr>
      </w:pPr>
    </w:p>
    <w:p w14:paraId="4B6CB6A6" w14:textId="77777777" w:rsidR="00E771C8" w:rsidRPr="00E771C8" w:rsidRDefault="00E771C8" w:rsidP="00E771C8">
      <w:pPr>
        <w:spacing w:after="0"/>
        <w:rPr>
          <w:rFonts w:ascii="Arial" w:hAnsi="Arial" w:cs="Arial"/>
          <w:color w:val="000000"/>
          <w:sz w:val="24"/>
          <w:szCs w:val="24"/>
        </w:rPr>
      </w:pPr>
      <w:r w:rsidRPr="00E771C8">
        <w:rPr>
          <w:rFonts w:ascii="Arial" w:hAnsi="Arial" w:cs="Arial"/>
          <w:color w:val="000000"/>
          <w:sz w:val="24"/>
          <w:szCs w:val="24"/>
        </w:rPr>
        <w:t>Respectfully submitted,</w:t>
      </w:r>
    </w:p>
    <w:p w14:paraId="24A7E901" w14:textId="77777777" w:rsidR="00E771C8" w:rsidRPr="00E771C8" w:rsidRDefault="00E771C8" w:rsidP="00E771C8">
      <w:pPr>
        <w:spacing w:after="0"/>
        <w:rPr>
          <w:rFonts w:ascii="Arial" w:hAnsi="Arial" w:cs="Arial"/>
          <w:color w:val="000000"/>
          <w:sz w:val="24"/>
          <w:szCs w:val="24"/>
        </w:rPr>
      </w:pPr>
    </w:p>
    <w:p w14:paraId="58A29804" w14:textId="77777777" w:rsidR="00E771C8" w:rsidRPr="00E771C8" w:rsidRDefault="00E771C8" w:rsidP="00E771C8">
      <w:pPr>
        <w:spacing w:after="0"/>
        <w:rPr>
          <w:rFonts w:ascii="Arial" w:hAnsi="Arial" w:cs="Arial"/>
          <w:color w:val="000000"/>
          <w:sz w:val="24"/>
          <w:szCs w:val="24"/>
        </w:rPr>
      </w:pPr>
    </w:p>
    <w:p w14:paraId="6079A058" w14:textId="5D6D417E" w:rsidR="000C359C" w:rsidRDefault="000C359C" w:rsidP="00A80A5E">
      <w:pPr>
        <w:spacing w:after="0"/>
        <w:rPr>
          <w:rFonts w:ascii="Arial" w:hAnsi="Arial" w:cs="Arial"/>
          <w:color w:val="000000"/>
          <w:sz w:val="24"/>
          <w:szCs w:val="24"/>
        </w:rPr>
      </w:pPr>
      <w:r>
        <w:rPr>
          <w:rFonts w:ascii="Arial" w:hAnsi="Arial" w:cs="Arial"/>
          <w:color w:val="000000"/>
          <w:sz w:val="24"/>
          <w:szCs w:val="24"/>
        </w:rPr>
        <w:t>Sincerely,</w:t>
      </w:r>
    </w:p>
    <w:p w14:paraId="482D61ED" w14:textId="77777777" w:rsidR="000C359C" w:rsidRDefault="000C359C" w:rsidP="00A80A5E">
      <w:pPr>
        <w:spacing w:after="0"/>
        <w:rPr>
          <w:rFonts w:ascii="Arial" w:hAnsi="Arial" w:cs="Arial"/>
          <w:color w:val="000000"/>
          <w:sz w:val="24"/>
          <w:szCs w:val="24"/>
        </w:rPr>
      </w:pPr>
    </w:p>
    <w:p w14:paraId="43D09ECE" w14:textId="77777777" w:rsidR="008036BB" w:rsidRDefault="008036BB" w:rsidP="00A80A5E">
      <w:pPr>
        <w:spacing w:after="0"/>
        <w:rPr>
          <w:rFonts w:ascii="Arial" w:hAnsi="Arial" w:cs="Arial"/>
          <w:color w:val="000000"/>
          <w:sz w:val="24"/>
          <w:szCs w:val="24"/>
        </w:rPr>
      </w:pPr>
    </w:p>
    <w:p w14:paraId="1AC25BEE" w14:textId="77777777" w:rsidR="008036BB" w:rsidRDefault="008036BB" w:rsidP="00A80A5E">
      <w:pPr>
        <w:spacing w:after="0"/>
        <w:rPr>
          <w:rFonts w:ascii="Arial" w:hAnsi="Arial" w:cs="Arial"/>
          <w:color w:val="000000"/>
          <w:sz w:val="24"/>
          <w:szCs w:val="24"/>
        </w:rPr>
      </w:pPr>
    </w:p>
    <w:p w14:paraId="05E22921" w14:textId="3569111D" w:rsidR="000C359C" w:rsidRDefault="000C359C" w:rsidP="00A80A5E">
      <w:pPr>
        <w:spacing w:after="0"/>
        <w:rPr>
          <w:rFonts w:ascii="Arial" w:hAnsi="Arial" w:cs="Arial"/>
          <w:color w:val="000000"/>
          <w:sz w:val="24"/>
          <w:szCs w:val="24"/>
        </w:rPr>
      </w:pPr>
      <w:r w:rsidRPr="000C359C">
        <w:rPr>
          <w:rFonts w:ascii="Arial" w:hAnsi="Arial" w:cs="Arial"/>
          <w:color w:val="000000"/>
          <w:sz w:val="24"/>
          <w:szCs w:val="24"/>
        </w:rPr>
        <w:t>Dan Rodriguez</w:t>
      </w:r>
    </w:p>
    <w:p w14:paraId="3E9E021A" w14:textId="268EDED9" w:rsidR="000C359C" w:rsidRPr="00A80A5E" w:rsidRDefault="000C359C" w:rsidP="00A80A5E">
      <w:pPr>
        <w:spacing w:after="0"/>
        <w:rPr>
          <w:rFonts w:ascii="Arial" w:hAnsi="Arial" w:cs="Arial"/>
          <w:color w:val="000000"/>
          <w:sz w:val="24"/>
          <w:szCs w:val="24"/>
        </w:rPr>
      </w:pPr>
      <w:r>
        <w:rPr>
          <w:rFonts w:ascii="Arial" w:hAnsi="Arial" w:cs="Arial"/>
          <w:color w:val="000000"/>
          <w:sz w:val="24"/>
          <w:szCs w:val="24"/>
        </w:rPr>
        <w:t>Vice President of Public Affairs</w:t>
      </w:r>
    </w:p>
    <w:sectPr w:rsidR="000C359C" w:rsidRPr="00A80A5E" w:rsidSect="0001690D">
      <w:headerReference w:type="even" r:id="rId7"/>
      <w:headerReference w:type="default" r:id="rId8"/>
      <w:footerReference w:type="even" r:id="rId9"/>
      <w:footerReference w:type="default" r:id="rId10"/>
      <w:headerReference w:type="first" r:id="rId11"/>
      <w:footerReference w:type="first" r:id="rId12"/>
      <w:pgSz w:w="12240" w:h="15840"/>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1C7C3" w14:textId="77777777" w:rsidR="00A07E17" w:rsidRDefault="00A07E17" w:rsidP="00DB7BA9">
      <w:pPr>
        <w:spacing w:after="0" w:line="240" w:lineRule="auto"/>
      </w:pPr>
      <w:r>
        <w:separator/>
      </w:r>
    </w:p>
  </w:endnote>
  <w:endnote w:type="continuationSeparator" w:id="0">
    <w:p w14:paraId="367BCEFE" w14:textId="77777777" w:rsidR="00A07E17" w:rsidRDefault="00A07E17" w:rsidP="00DB7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2393" w14:textId="77777777" w:rsidR="00EE4D79" w:rsidRDefault="00EE4D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8039" w14:textId="77777777" w:rsidR="00EE4D79" w:rsidRDefault="00A6504D" w:rsidP="000F0DF9">
    <w:pPr>
      <w:pStyle w:val="Footer"/>
      <w:rPr>
        <w:rFonts w:ascii="Times New Roman" w:hAnsi="Times New Roman" w:cs="Times New Roman"/>
        <w:noProof/>
      </w:rPr>
    </w:pPr>
    <w:r w:rsidRPr="00D24FD6">
      <w:rPr>
        <w:rFonts w:ascii="Times New Roman" w:hAnsi="Times New Roman" w:cs="Times New Roman"/>
        <w:noProof/>
      </w:rPr>
      <w:ptab w:relativeTo="margin" w:alignment="center" w:leader="none"/>
    </w:r>
    <w:r w:rsidRPr="00D24FD6">
      <w:rPr>
        <w:rFonts w:ascii="Times New Roman" w:hAnsi="Times New Roman" w:cs="Times New Roman"/>
        <w:noProof/>
      </w:rPr>
      <w:t>160 S</w:t>
    </w:r>
    <w:r w:rsidR="00D24FD6">
      <w:rPr>
        <w:rFonts w:ascii="Times New Roman" w:hAnsi="Times New Roman" w:cs="Times New Roman"/>
        <w:noProof/>
      </w:rPr>
      <w:t>tate</w:t>
    </w:r>
    <w:r w:rsidRPr="00D24FD6">
      <w:rPr>
        <w:rFonts w:ascii="Times New Roman" w:hAnsi="Times New Roman" w:cs="Times New Roman"/>
        <w:noProof/>
      </w:rPr>
      <w:t xml:space="preserve"> Route 17 North, Paramus, NJ 07652</w:t>
    </w:r>
  </w:p>
  <w:p w14:paraId="6A4266D8" w14:textId="4FF5FFA0" w:rsidR="00DB7BA9" w:rsidRPr="00D24FD6" w:rsidRDefault="00EE4D79" w:rsidP="00EE4D79">
    <w:pPr>
      <w:pStyle w:val="Footer"/>
      <w:jc w:val="center"/>
      <w:rPr>
        <w:rFonts w:ascii="Times New Roman" w:hAnsi="Times New Roman" w:cs="Times New Roman"/>
      </w:rPr>
    </w:pPr>
    <w:r>
      <w:rPr>
        <w:rFonts w:ascii="Times New Roman" w:hAnsi="Times New Roman" w:cs="Times New Roman"/>
        <w:noProof/>
      </w:rPr>
      <w:t xml:space="preserve">Tel </w:t>
    </w:r>
    <w:r w:rsidR="00A6504D" w:rsidRPr="00D24FD6">
      <w:rPr>
        <w:rFonts w:ascii="Times New Roman" w:hAnsi="Times New Roman" w:cs="Times New Roman"/>
        <w:noProof/>
      </w:rPr>
      <w:t>(201) 225-75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992A1" w14:textId="77777777" w:rsidR="00EE4D79" w:rsidRDefault="00EE4D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2811" w14:textId="77777777" w:rsidR="00A07E17" w:rsidRDefault="00A07E17" w:rsidP="00DB7BA9">
      <w:pPr>
        <w:spacing w:after="0" w:line="240" w:lineRule="auto"/>
      </w:pPr>
      <w:r>
        <w:separator/>
      </w:r>
    </w:p>
  </w:footnote>
  <w:footnote w:type="continuationSeparator" w:id="0">
    <w:p w14:paraId="359A2EB9" w14:textId="77777777" w:rsidR="00A07E17" w:rsidRDefault="00A07E17" w:rsidP="00DB7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977E" w14:textId="77777777" w:rsidR="00EE4D79" w:rsidRDefault="00EE4D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367B" w14:textId="77777777" w:rsidR="00DB7BA9" w:rsidRDefault="00DB7BA9">
    <w:pPr>
      <w:pStyle w:val="Header"/>
    </w:pPr>
    <w:r>
      <w:rPr>
        <w:noProof/>
      </w:rPr>
      <w:drawing>
        <wp:inline distT="0" distB="0" distL="0" distR="0" wp14:anchorId="3D111E55" wp14:editId="54C56770">
          <wp:extent cx="594097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ch-USA-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0972" cy="6477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F4EDB" w14:textId="77777777" w:rsidR="00EE4D79" w:rsidRDefault="00EE4D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551CE"/>
    <w:multiLevelType w:val="hybridMultilevel"/>
    <w:tmpl w:val="277C1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CF3817"/>
    <w:multiLevelType w:val="multilevel"/>
    <w:tmpl w:val="F4D071D6"/>
    <w:lvl w:ilvl="0">
      <w:start w:val="1"/>
      <w:numFmt w:val="decimal"/>
      <w:lvlText w:val="%1."/>
      <w:lvlJc w:val="left"/>
      <w:pPr>
        <w:ind w:left="540" w:hanging="360"/>
      </w:pPr>
      <w:rPr>
        <w:rFonts w:ascii="Georgia" w:eastAsia="Georgia" w:hAnsi="Georgia" w:cs="Georgia"/>
        <w:b w:val="0"/>
        <w:i w:val="0"/>
        <w:color w:val="000000"/>
        <w:sz w:val="20"/>
        <w:szCs w:val="20"/>
      </w:rPr>
    </w:lvl>
    <w:lvl w:ilvl="1">
      <w:start w:val="1"/>
      <w:numFmt w:val="lowerLetter"/>
      <w:lvlText w:val="%2."/>
      <w:lvlJc w:val="left"/>
      <w:pPr>
        <w:ind w:left="648" w:hanging="288"/>
      </w:pPr>
      <w:rPr>
        <w:rFonts w:ascii="Georgia" w:eastAsia="Arial" w:hAnsi="Georgia" w:cs="Arial" w:hint="default"/>
        <w:b w:val="0"/>
        <w:i w:val="0"/>
        <w:color w:val="000000"/>
        <w:sz w:val="20"/>
        <w:szCs w:val="20"/>
      </w:rPr>
    </w:lvl>
    <w:lvl w:ilvl="2">
      <w:start w:val="1"/>
      <w:numFmt w:val="decimal"/>
      <w:lvlText w:val="(%3)"/>
      <w:lvlJc w:val="left"/>
      <w:pPr>
        <w:ind w:left="1080" w:hanging="432"/>
      </w:pPr>
      <w:rPr>
        <w:rFonts w:ascii="Arial" w:eastAsia="Arial" w:hAnsi="Arial" w:cs="Arial"/>
        <w:b w:val="0"/>
        <w:i w:val="0"/>
        <w:sz w:val="20"/>
        <w:szCs w:val="20"/>
      </w:rPr>
    </w:lvl>
    <w:lvl w:ilvl="3">
      <w:start w:val="1"/>
      <w:numFmt w:val="decimal"/>
      <w:lvlText w:val=""/>
      <w:lvlJc w:val="left"/>
      <w:pPr>
        <w:ind w:left="1728" w:hanging="647"/>
      </w:pPr>
    </w:lvl>
    <w:lvl w:ilvl="4">
      <w:start w:val="1"/>
      <w:numFmt w:val="decimal"/>
      <w:lvlText w:val=""/>
      <w:lvlJc w:val="left"/>
      <w:pPr>
        <w:ind w:left="2232" w:hanging="792"/>
      </w:pPr>
    </w:lvl>
    <w:lvl w:ilvl="5">
      <w:start w:val="1"/>
      <w:numFmt w:val="decimal"/>
      <w:lvlText w:val=""/>
      <w:lvlJc w:val="left"/>
      <w:pPr>
        <w:ind w:left="2736" w:hanging="935"/>
      </w:pPr>
    </w:lvl>
    <w:lvl w:ilvl="6">
      <w:start w:val="1"/>
      <w:numFmt w:val="decimal"/>
      <w:lvlText w:val=""/>
      <w:lvlJc w:val="left"/>
      <w:pPr>
        <w:ind w:left="3240" w:hanging="1080"/>
      </w:pPr>
    </w:lvl>
    <w:lvl w:ilvl="7">
      <w:start w:val="1"/>
      <w:numFmt w:val="decimal"/>
      <w:lvlText w:val=""/>
      <w:lvlJc w:val="left"/>
      <w:pPr>
        <w:ind w:left="3744" w:hanging="1224"/>
      </w:pPr>
    </w:lvl>
    <w:lvl w:ilvl="8">
      <w:start w:val="1"/>
      <w:numFmt w:val="decimal"/>
      <w:lvlText w:val=""/>
      <w:lvlJc w:val="left"/>
      <w:pPr>
        <w:ind w:left="4320" w:hanging="1440"/>
      </w:pPr>
    </w:lvl>
  </w:abstractNum>
  <w:abstractNum w:abstractNumId="2" w15:restartNumberingAfterBreak="0">
    <w:nsid w:val="7B5A048B"/>
    <w:multiLevelType w:val="multilevel"/>
    <w:tmpl w:val="5776D16A"/>
    <w:lvl w:ilvl="0">
      <w:start w:val="1"/>
      <w:numFmt w:val="decimal"/>
      <w:lvlText w:val="%1."/>
      <w:lvlJc w:val="left"/>
      <w:pPr>
        <w:ind w:left="540" w:hanging="360"/>
      </w:pPr>
      <w:rPr>
        <w:rFonts w:ascii="Georgia" w:eastAsia="Georgia" w:hAnsi="Georgia" w:cs="Georgia"/>
        <w:b w:val="0"/>
        <w:i w:val="0"/>
        <w:color w:val="000000"/>
        <w:sz w:val="20"/>
        <w:szCs w:val="20"/>
      </w:rPr>
    </w:lvl>
    <w:lvl w:ilvl="1">
      <w:start w:val="1"/>
      <w:numFmt w:val="lowerLetter"/>
      <w:lvlText w:val="%2."/>
      <w:lvlJc w:val="left"/>
      <w:pPr>
        <w:ind w:left="648" w:hanging="288"/>
      </w:pPr>
      <w:rPr>
        <w:rFonts w:ascii="Georgia" w:eastAsia="Arial" w:hAnsi="Georgia" w:cs="Arial" w:hint="default"/>
        <w:b w:val="0"/>
        <w:i w:val="0"/>
        <w:color w:val="000000"/>
        <w:sz w:val="20"/>
        <w:szCs w:val="20"/>
      </w:rPr>
    </w:lvl>
    <w:lvl w:ilvl="2">
      <w:start w:val="1"/>
      <w:numFmt w:val="decimal"/>
      <w:lvlText w:val="(%3)"/>
      <w:lvlJc w:val="left"/>
      <w:pPr>
        <w:ind w:left="1080" w:hanging="432"/>
      </w:pPr>
      <w:rPr>
        <w:rFonts w:ascii="Arial" w:eastAsia="Arial" w:hAnsi="Arial" w:cs="Arial"/>
        <w:b w:val="0"/>
        <w:i w:val="0"/>
        <w:sz w:val="20"/>
        <w:szCs w:val="20"/>
      </w:rPr>
    </w:lvl>
    <w:lvl w:ilvl="3">
      <w:start w:val="1"/>
      <w:numFmt w:val="decimal"/>
      <w:lvlText w:val=""/>
      <w:lvlJc w:val="left"/>
      <w:pPr>
        <w:ind w:left="1728" w:hanging="647"/>
      </w:pPr>
    </w:lvl>
    <w:lvl w:ilvl="4">
      <w:start w:val="1"/>
      <w:numFmt w:val="decimal"/>
      <w:lvlText w:val=""/>
      <w:lvlJc w:val="left"/>
      <w:pPr>
        <w:ind w:left="2232" w:hanging="792"/>
      </w:pPr>
    </w:lvl>
    <w:lvl w:ilvl="5">
      <w:start w:val="1"/>
      <w:numFmt w:val="decimal"/>
      <w:lvlText w:val=""/>
      <w:lvlJc w:val="left"/>
      <w:pPr>
        <w:ind w:left="2736" w:hanging="935"/>
      </w:pPr>
    </w:lvl>
    <w:lvl w:ilvl="6">
      <w:start w:val="1"/>
      <w:numFmt w:val="decimal"/>
      <w:lvlText w:val=""/>
      <w:lvlJc w:val="left"/>
      <w:pPr>
        <w:ind w:left="3240" w:hanging="1080"/>
      </w:pPr>
    </w:lvl>
    <w:lvl w:ilvl="7">
      <w:start w:val="1"/>
      <w:numFmt w:val="decimal"/>
      <w:lvlText w:val=""/>
      <w:lvlJc w:val="left"/>
      <w:pPr>
        <w:ind w:left="3744" w:hanging="1224"/>
      </w:pPr>
    </w:lvl>
    <w:lvl w:ilvl="8">
      <w:start w:val="1"/>
      <w:numFmt w:val="decimal"/>
      <w:lvlText w:val=""/>
      <w:lvlJc w:val="left"/>
      <w:pPr>
        <w:ind w:left="4320" w:hanging="1440"/>
      </w:pPr>
    </w:lvl>
  </w:abstractNum>
  <w:num w:numId="1" w16cid:durableId="214513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624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851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Y1MjI3tTA0MzRW0lEKTi0uzszPAykwqgUA5NvNPSwAAAA="/>
  </w:docVars>
  <w:rsids>
    <w:rsidRoot w:val="00C51BF8"/>
    <w:rsid w:val="0001690D"/>
    <w:rsid w:val="0004601C"/>
    <w:rsid w:val="00075B4C"/>
    <w:rsid w:val="000A6C03"/>
    <w:rsid w:val="000C359C"/>
    <w:rsid w:val="000E7092"/>
    <w:rsid w:val="000F0DF9"/>
    <w:rsid w:val="001232A2"/>
    <w:rsid w:val="001444E7"/>
    <w:rsid w:val="00147E56"/>
    <w:rsid w:val="00177587"/>
    <w:rsid w:val="00183440"/>
    <w:rsid w:val="00217C7B"/>
    <w:rsid w:val="0022150A"/>
    <w:rsid w:val="002343F8"/>
    <w:rsid w:val="002433A5"/>
    <w:rsid w:val="00245858"/>
    <w:rsid w:val="00250DC4"/>
    <w:rsid w:val="0029739D"/>
    <w:rsid w:val="002E5A44"/>
    <w:rsid w:val="003146C8"/>
    <w:rsid w:val="00345EFB"/>
    <w:rsid w:val="00376EDC"/>
    <w:rsid w:val="003C2A12"/>
    <w:rsid w:val="003C5146"/>
    <w:rsid w:val="00406521"/>
    <w:rsid w:val="0042539D"/>
    <w:rsid w:val="00432084"/>
    <w:rsid w:val="00467573"/>
    <w:rsid w:val="00477EAD"/>
    <w:rsid w:val="0049753F"/>
    <w:rsid w:val="004A4E3E"/>
    <w:rsid w:val="00523DFD"/>
    <w:rsid w:val="00531083"/>
    <w:rsid w:val="0053261C"/>
    <w:rsid w:val="00542A20"/>
    <w:rsid w:val="00573971"/>
    <w:rsid w:val="0059770A"/>
    <w:rsid w:val="005D34ED"/>
    <w:rsid w:val="005E6920"/>
    <w:rsid w:val="006049A8"/>
    <w:rsid w:val="00612D09"/>
    <w:rsid w:val="00621197"/>
    <w:rsid w:val="00672A82"/>
    <w:rsid w:val="00693575"/>
    <w:rsid w:val="006B52D7"/>
    <w:rsid w:val="006C20FB"/>
    <w:rsid w:val="00744849"/>
    <w:rsid w:val="007B7065"/>
    <w:rsid w:val="007C04DD"/>
    <w:rsid w:val="007D7F1F"/>
    <w:rsid w:val="008036BB"/>
    <w:rsid w:val="00866F1C"/>
    <w:rsid w:val="008B5B0D"/>
    <w:rsid w:val="0094082B"/>
    <w:rsid w:val="00977EFE"/>
    <w:rsid w:val="009869F2"/>
    <w:rsid w:val="009A1CAA"/>
    <w:rsid w:val="009B0732"/>
    <w:rsid w:val="009C50CA"/>
    <w:rsid w:val="009D45DD"/>
    <w:rsid w:val="009D7795"/>
    <w:rsid w:val="00A07E17"/>
    <w:rsid w:val="00A10E94"/>
    <w:rsid w:val="00A30231"/>
    <w:rsid w:val="00A364BF"/>
    <w:rsid w:val="00A6504D"/>
    <w:rsid w:val="00A77814"/>
    <w:rsid w:val="00A80A5E"/>
    <w:rsid w:val="00B17F45"/>
    <w:rsid w:val="00B42D44"/>
    <w:rsid w:val="00B47268"/>
    <w:rsid w:val="00B83126"/>
    <w:rsid w:val="00BF247F"/>
    <w:rsid w:val="00C51BF8"/>
    <w:rsid w:val="00CA3A91"/>
    <w:rsid w:val="00CF5DCB"/>
    <w:rsid w:val="00D24FD6"/>
    <w:rsid w:val="00D25BC7"/>
    <w:rsid w:val="00D3289F"/>
    <w:rsid w:val="00D331DC"/>
    <w:rsid w:val="00D767DF"/>
    <w:rsid w:val="00D93DBD"/>
    <w:rsid w:val="00DB692C"/>
    <w:rsid w:val="00DB7BA9"/>
    <w:rsid w:val="00E16D96"/>
    <w:rsid w:val="00E37862"/>
    <w:rsid w:val="00E771C8"/>
    <w:rsid w:val="00EE4D79"/>
    <w:rsid w:val="00F22410"/>
    <w:rsid w:val="00F45BDE"/>
    <w:rsid w:val="00F815CE"/>
    <w:rsid w:val="00FD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1D866"/>
  <w15:docId w15:val="{3E5E29FD-AE76-4B0F-B41E-1BF4C3C5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1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BF8"/>
    <w:rPr>
      <w:rFonts w:ascii="Tahoma" w:hAnsi="Tahoma" w:cs="Tahoma"/>
      <w:sz w:val="16"/>
      <w:szCs w:val="16"/>
    </w:rPr>
  </w:style>
  <w:style w:type="paragraph" w:styleId="Header">
    <w:name w:val="header"/>
    <w:basedOn w:val="Normal"/>
    <w:link w:val="HeaderChar"/>
    <w:uiPriority w:val="99"/>
    <w:unhideWhenUsed/>
    <w:rsid w:val="00DB7B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BA9"/>
  </w:style>
  <w:style w:type="paragraph" w:styleId="Footer">
    <w:name w:val="footer"/>
    <w:basedOn w:val="Normal"/>
    <w:link w:val="FooterChar"/>
    <w:uiPriority w:val="99"/>
    <w:unhideWhenUsed/>
    <w:rsid w:val="00DB7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BA9"/>
  </w:style>
  <w:style w:type="paragraph" w:styleId="ListParagraph">
    <w:name w:val="List Paragraph"/>
    <w:basedOn w:val="Normal"/>
    <w:uiPriority w:val="34"/>
    <w:qFormat/>
    <w:rsid w:val="0001690D"/>
    <w:pPr>
      <w:spacing w:after="240" w:line="240" w:lineRule="auto"/>
      <w:ind w:left="720"/>
      <w:contextualSpacing/>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986577">
      <w:bodyDiv w:val="1"/>
      <w:marLeft w:val="0"/>
      <w:marRight w:val="0"/>
      <w:marTop w:val="0"/>
      <w:marBottom w:val="0"/>
      <w:divBdr>
        <w:top w:val="none" w:sz="0" w:space="0" w:color="auto"/>
        <w:left w:val="none" w:sz="0" w:space="0" w:color="auto"/>
        <w:bottom w:val="none" w:sz="0" w:space="0" w:color="auto"/>
        <w:right w:val="none" w:sz="0" w:space="0" w:color="auto"/>
      </w:divBdr>
    </w:div>
    <w:div w:id="19946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n.O'Hare</dc:creator>
  <cp:lastModifiedBy>Dan Rodriguez</cp:lastModifiedBy>
  <cp:revision>2</cp:revision>
  <cp:lastPrinted>2022-10-18T20:20:00Z</cp:lastPrinted>
  <dcterms:created xsi:type="dcterms:W3CDTF">2023-08-21T20:46:00Z</dcterms:created>
  <dcterms:modified xsi:type="dcterms:W3CDTF">2023-08-21T20:46:00Z</dcterms:modified>
</cp:coreProperties>
</file>